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62"/>
        <w:tblW w:w="14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5"/>
        <w:gridCol w:w="1350"/>
        <w:gridCol w:w="1620"/>
        <w:gridCol w:w="3060"/>
        <w:gridCol w:w="1350"/>
        <w:gridCol w:w="3780"/>
        <w:gridCol w:w="3150"/>
      </w:tblGrid>
      <w:tr w:rsidR="007469F0" w:rsidRPr="007F614B" w14:paraId="4FBE1FD5" w14:textId="77777777" w:rsidTr="0030114B">
        <w:tc>
          <w:tcPr>
            <w:tcW w:w="445" w:type="dxa"/>
          </w:tcPr>
          <w:p w14:paraId="1F568709" w14:textId="77777777" w:rsidR="007469F0" w:rsidRPr="007F614B" w:rsidRDefault="007469F0" w:rsidP="00D87E10">
            <w:pPr>
              <w:pStyle w:val="Default"/>
              <w:jc w:val="center"/>
              <w:rPr>
                <w:rFonts w:ascii="Arial Nova Cond" w:hAnsi="Arial Nova Cond" w:cs="Arial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23E2EBD4" w14:textId="32BB942A" w:rsidR="007469F0" w:rsidRPr="007F614B" w:rsidRDefault="007469F0" w:rsidP="002A007C">
            <w:pPr>
              <w:pStyle w:val="Default"/>
              <w:jc w:val="center"/>
              <w:rPr>
                <w:rFonts w:ascii="Arial Nova Cond" w:hAnsi="Arial Nova Cond" w:cs="Arial"/>
                <w:b/>
                <w:bCs/>
                <w:sz w:val="20"/>
                <w:szCs w:val="20"/>
              </w:rPr>
            </w:pPr>
            <w:r w:rsidRPr="007F614B">
              <w:rPr>
                <w:rFonts w:ascii="Arial Nova Cond" w:hAnsi="Arial Nova Cond" w:cs="Arial"/>
                <w:b/>
                <w:bCs/>
                <w:sz w:val="20"/>
                <w:szCs w:val="20"/>
              </w:rPr>
              <w:t>Pre-Screening Date</w:t>
            </w:r>
          </w:p>
        </w:tc>
        <w:tc>
          <w:tcPr>
            <w:tcW w:w="1620" w:type="dxa"/>
            <w:vAlign w:val="center"/>
          </w:tcPr>
          <w:p w14:paraId="7D25DB58" w14:textId="77777777" w:rsidR="007469F0" w:rsidRPr="007F614B" w:rsidRDefault="007469F0" w:rsidP="00D87E10">
            <w:pPr>
              <w:pStyle w:val="Default"/>
              <w:jc w:val="center"/>
              <w:rPr>
                <w:rFonts w:ascii="Arial Nova Cond" w:hAnsi="Arial Nova Cond" w:cs="Arial"/>
                <w:b/>
                <w:bCs/>
                <w:sz w:val="20"/>
                <w:szCs w:val="20"/>
              </w:rPr>
            </w:pPr>
            <w:r w:rsidRPr="007F614B">
              <w:rPr>
                <w:rFonts w:ascii="Arial Nova Cond" w:hAnsi="Arial Nova Cond" w:cs="Arial"/>
                <w:b/>
                <w:bCs/>
                <w:sz w:val="20"/>
                <w:szCs w:val="20"/>
              </w:rPr>
              <w:t xml:space="preserve">Screening ID # </w:t>
            </w:r>
          </w:p>
          <w:p w14:paraId="537DF683" w14:textId="337A7D4E" w:rsidR="007469F0" w:rsidRPr="007F614B" w:rsidRDefault="007469F0" w:rsidP="00D87E1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7F614B">
              <w:rPr>
                <w:rFonts w:ascii="Arial Nova Cond" w:hAnsi="Arial Nova Cond" w:cs="Arial"/>
                <w:b/>
                <w:bCs/>
                <w:sz w:val="20"/>
                <w:szCs w:val="20"/>
              </w:rPr>
              <w:t>(if applicable)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2266D8E8" w14:textId="741043E2" w:rsidR="007469F0" w:rsidRPr="007F614B" w:rsidRDefault="007469F0" w:rsidP="00D87E10">
            <w:pPr>
              <w:pStyle w:val="Default"/>
              <w:jc w:val="center"/>
              <w:rPr>
                <w:rFonts w:ascii="Arial Nova Cond" w:hAnsi="Arial Nova Cond" w:cs="Arial"/>
                <w:b/>
                <w:bCs/>
                <w:sz w:val="20"/>
                <w:szCs w:val="20"/>
              </w:rPr>
            </w:pPr>
            <w:r w:rsidRPr="007F614B">
              <w:rPr>
                <w:rFonts w:ascii="Arial Nova Cond" w:hAnsi="Arial Nova Cond" w:cs="Arial"/>
                <w:b/>
                <w:bCs/>
                <w:sz w:val="20"/>
                <w:szCs w:val="20"/>
              </w:rPr>
              <w:t>Recruitment/Identification Method (ad, website, referral, etc.)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E9C0389" w14:textId="43AF5155" w:rsidR="007469F0" w:rsidRPr="007F614B" w:rsidRDefault="007469F0" w:rsidP="00695129">
            <w:pPr>
              <w:pStyle w:val="Default"/>
              <w:jc w:val="center"/>
              <w:rPr>
                <w:rFonts w:ascii="Arial Nova Cond" w:hAnsi="Arial Nova Cond" w:cs="Arial"/>
                <w:b/>
                <w:bCs/>
                <w:sz w:val="20"/>
                <w:szCs w:val="20"/>
              </w:rPr>
            </w:pPr>
            <w:r w:rsidRPr="007F614B">
              <w:rPr>
                <w:rFonts w:ascii="Arial Nova Cond" w:hAnsi="Arial Nova Cond" w:cs="Arial"/>
                <w:b/>
                <w:bCs/>
                <w:sz w:val="20"/>
                <w:szCs w:val="20"/>
              </w:rPr>
              <w:t>Eligible to Enroll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26691DDF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b/>
                <w:bCs/>
                <w:iCs/>
                <w:sz w:val="20"/>
                <w:szCs w:val="20"/>
              </w:rPr>
            </w:pPr>
            <w:r w:rsidRPr="007F614B">
              <w:rPr>
                <w:rFonts w:ascii="Arial Nova Cond" w:hAnsi="Arial Nova Cond" w:cs="Arial"/>
                <w:b/>
                <w:bCs/>
                <w:iCs/>
                <w:sz w:val="20"/>
                <w:szCs w:val="20"/>
              </w:rPr>
              <w:t>Ineligible Reason</w:t>
            </w:r>
          </w:p>
          <w:p w14:paraId="1E212FEC" w14:textId="29ABC9F5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i/>
                <w:sz w:val="16"/>
                <w:szCs w:val="16"/>
              </w:rPr>
            </w:pPr>
            <w:r w:rsidRPr="007F614B">
              <w:rPr>
                <w:rFonts w:ascii="Arial Nova Cond" w:hAnsi="Arial Nova Cond" w:cs="Arial"/>
                <w:b/>
                <w:bCs/>
                <w:i/>
                <w:sz w:val="20"/>
                <w:szCs w:val="20"/>
              </w:rPr>
              <w:t>(if applicable)</w:t>
            </w:r>
          </w:p>
        </w:tc>
        <w:tc>
          <w:tcPr>
            <w:tcW w:w="3150" w:type="dxa"/>
            <w:vAlign w:val="center"/>
          </w:tcPr>
          <w:p w14:paraId="17205DE0" w14:textId="3661DDEC" w:rsidR="007469F0" w:rsidRPr="007F614B" w:rsidRDefault="007469F0" w:rsidP="00D87E10">
            <w:pPr>
              <w:pStyle w:val="Default"/>
              <w:jc w:val="center"/>
              <w:rPr>
                <w:rFonts w:ascii="Arial Nova Cond" w:hAnsi="Arial Nova Cond" w:cs="Arial"/>
                <w:b/>
                <w:bCs/>
                <w:iCs/>
                <w:sz w:val="20"/>
                <w:szCs w:val="20"/>
              </w:rPr>
            </w:pPr>
            <w:r w:rsidRPr="007F614B">
              <w:rPr>
                <w:rFonts w:ascii="Arial Nova Cond" w:hAnsi="Arial Nova Cond" w:cs="Arial"/>
                <w:b/>
                <w:bCs/>
                <w:iCs/>
                <w:sz w:val="20"/>
                <w:szCs w:val="20"/>
              </w:rPr>
              <w:t xml:space="preserve">Comments </w:t>
            </w:r>
          </w:p>
        </w:tc>
      </w:tr>
      <w:tr w:rsidR="007469F0" w:rsidRPr="007F614B" w14:paraId="74E6D9E3" w14:textId="77777777" w:rsidTr="007F614B">
        <w:tc>
          <w:tcPr>
            <w:tcW w:w="445" w:type="dxa"/>
            <w:vAlign w:val="center"/>
          </w:tcPr>
          <w:p w14:paraId="3C5BB867" w14:textId="59717293" w:rsidR="007469F0" w:rsidRPr="007F614B" w:rsidRDefault="007469F0" w:rsidP="00695129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7F614B">
              <w:rPr>
                <w:rFonts w:ascii="Arial Nova Cond" w:hAnsi="Arial Nova Cond" w:cs="Arial"/>
                <w:sz w:val="20"/>
                <w:szCs w:val="20"/>
              </w:rPr>
              <w:t>1</w:t>
            </w:r>
          </w:p>
        </w:tc>
        <w:tc>
          <w:tcPr>
            <w:tcW w:w="1350" w:type="dxa"/>
            <w:vAlign w:val="center"/>
          </w:tcPr>
          <w:p w14:paraId="4BD816D4" w14:textId="55872322" w:rsidR="007469F0" w:rsidRPr="007F614B" w:rsidRDefault="007469F0" w:rsidP="00695129">
            <w:pPr>
              <w:pStyle w:val="Default"/>
              <w:rPr>
                <w:rFonts w:ascii="Arial Nova Cond" w:hAnsi="Arial Nova Cond" w:cs="Arial"/>
                <w:sz w:val="36"/>
                <w:szCs w:val="36"/>
              </w:rPr>
            </w:pPr>
          </w:p>
        </w:tc>
        <w:tc>
          <w:tcPr>
            <w:tcW w:w="1620" w:type="dxa"/>
          </w:tcPr>
          <w:p w14:paraId="3BF0A4CC" w14:textId="77777777" w:rsidR="007469F0" w:rsidRPr="007F614B" w:rsidRDefault="007469F0" w:rsidP="00695129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19EF0186" w14:textId="77777777" w:rsidR="007469F0" w:rsidRPr="007F614B" w:rsidRDefault="007469F0" w:rsidP="00695129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011A3C3D" w14:textId="5F393858" w:rsidR="007469F0" w:rsidRPr="007F614B" w:rsidRDefault="0030114B" w:rsidP="00695129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-1298220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-276258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2E59A79B" w14:textId="77777777" w:rsidR="007469F0" w:rsidRPr="007F614B" w:rsidRDefault="007469F0" w:rsidP="00695129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150" w:type="dxa"/>
            <w:vAlign w:val="center"/>
          </w:tcPr>
          <w:p w14:paraId="438C3555" w14:textId="77777777" w:rsidR="007469F0" w:rsidRPr="007F614B" w:rsidRDefault="007469F0" w:rsidP="00695129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</w:tr>
      <w:tr w:rsidR="007469F0" w:rsidRPr="007F614B" w14:paraId="315CB336" w14:textId="77777777" w:rsidTr="007F614B">
        <w:tc>
          <w:tcPr>
            <w:tcW w:w="445" w:type="dxa"/>
            <w:vAlign w:val="center"/>
          </w:tcPr>
          <w:p w14:paraId="081A8928" w14:textId="70454C70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7F614B">
              <w:rPr>
                <w:rFonts w:ascii="Arial Nova Cond" w:hAnsi="Arial Nova Cond" w:cs="Arial"/>
                <w:sz w:val="20"/>
                <w:szCs w:val="20"/>
              </w:rPr>
              <w:t>2</w:t>
            </w:r>
          </w:p>
        </w:tc>
        <w:tc>
          <w:tcPr>
            <w:tcW w:w="1350" w:type="dxa"/>
            <w:vAlign w:val="center"/>
          </w:tcPr>
          <w:p w14:paraId="281FBE80" w14:textId="25BE1439" w:rsidR="007469F0" w:rsidRPr="007F614B" w:rsidRDefault="007469F0" w:rsidP="007469F0">
            <w:pPr>
              <w:pStyle w:val="Default"/>
              <w:rPr>
                <w:rFonts w:ascii="Arial Nova Cond" w:hAnsi="Arial Nova Cond" w:cs="Arial"/>
                <w:sz w:val="36"/>
                <w:szCs w:val="36"/>
              </w:rPr>
            </w:pPr>
          </w:p>
        </w:tc>
        <w:tc>
          <w:tcPr>
            <w:tcW w:w="1620" w:type="dxa"/>
          </w:tcPr>
          <w:p w14:paraId="64DBE99F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639E70A5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50545BC2" w14:textId="6AB416BA" w:rsidR="007469F0" w:rsidRPr="007F614B" w:rsidRDefault="0030114B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2028439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-476842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7044C9EA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150" w:type="dxa"/>
            <w:vAlign w:val="center"/>
          </w:tcPr>
          <w:p w14:paraId="6BF85834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</w:tr>
      <w:tr w:rsidR="007469F0" w:rsidRPr="007F614B" w14:paraId="2BE187F5" w14:textId="77777777" w:rsidTr="007F614B">
        <w:tc>
          <w:tcPr>
            <w:tcW w:w="445" w:type="dxa"/>
            <w:vAlign w:val="center"/>
          </w:tcPr>
          <w:p w14:paraId="6066EE9B" w14:textId="2D925921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7F614B">
              <w:rPr>
                <w:rFonts w:ascii="Arial Nova Cond" w:hAnsi="Arial Nova Cond" w:cs="Arial"/>
                <w:sz w:val="20"/>
                <w:szCs w:val="20"/>
              </w:rPr>
              <w:t>3</w:t>
            </w:r>
          </w:p>
        </w:tc>
        <w:tc>
          <w:tcPr>
            <w:tcW w:w="1350" w:type="dxa"/>
            <w:vAlign w:val="center"/>
          </w:tcPr>
          <w:p w14:paraId="5741DBC4" w14:textId="7D0C6AB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36"/>
                <w:szCs w:val="36"/>
              </w:rPr>
            </w:pPr>
          </w:p>
        </w:tc>
        <w:tc>
          <w:tcPr>
            <w:tcW w:w="1620" w:type="dxa"/>
          </w:tcPr>
          <w:p w14:paraId="1498C340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438727F2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33144382" w14:textId="3D0830A8" w:rsidR="007469F0" w:rsidRPr="007F614B" w:rsidRDefault="0030114B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1561213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-557864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50363510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150" w:type="dxa"/>
            <w:vAlign w:val="center"/>
          </w:tcPr>
          <w:p w14:paraId="10446BA0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</w:tr>
      <w:tr w:rsidR="007469F0" w:rsidRPr="007F614B" w14:paraId="1843BAC2" w14:textId="77777777" w:rsidTr="007F614B">
        <w:tc>
          <w:tcPr>
            <w:tcW w:w="445" w:type="dxa"/>
            <w:vAlign w:val="center"/>
          </w:tcPr>
          <w:p w14:paraId="162D7D21" w14:textId="4786F800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7F614B">
              <w:rPr>
                <w:rFonts w:ascii="Arial Nova Cond" w:hAnsi="Arial Nova Cond" w:cs="Arial"/>
                <w:sz w:val="20"/>
                <w:szCs w:val="20"/>
              </w:rPr>
              <w:t>4</w:t>
            </w:r>
          </w:p>
        </w:tc>
        <w:tc>
          <w:tcPr>
            <w:tcW w:w="1350" w:type="dxa"/>
            <w:vAlign w:val="center"/>
          </w:tcPr>
          <w:p w14:paraId="062989A4" w14:textId="67DCA186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36"/>
                <w:szCs w:val="36"/>
              </w:rPr>
            </w:pPr>
          </w:p>
        </w:tc>
        <w:tc>
          <w:tcPr>
            <w:tcW w:w="1620" w:type="dxa"/>
          </w:tcPr>
          <w:p w14:paraId="0291FE92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35DFDE0A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6855E58C" w14:textId="4D3723E6" w:rsidR="007469F0" w:rsidRPr="007F614B" w:rsidRDefault="0030114B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-904607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-1765757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2F84D202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150" w:type="dxa"/>
            <w:vAlign w:val="center"/>
          </w:tcPr>
          <w:p w14:paraId="370A113A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</w:tr>
      <w:tr w:rsidR="007469F0" w:rsidRPr="007F614B" w14:paraId="378D533E" w14:textId="77777777" w:rsidTr="007F614B">
        <w:tc>
          <w:tcPr>
            <w:tcW w:w="445" w:type="dxa"/>
            <w:vAlign w:val="center"/>
          </w:tcPr>
          <w:p w14:paraId="53BD5D9B" w14:textId="1FE4F450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7F614B">
              <w:rPr>
                <w:rFonts w:ascii="Arial Nova Cond" w:hAnsi="Arial Nova Cond" w:cs="Arial"/>
                <w:sz w:val="20"/>
                <w:szCs w:val="20"/>
              </w:rPr>
              <w:t>5</w:t>
            </w:r>
          </w:p>
        </w:tc>
        <w:tc>
          <w:tcPr>
            <w:tcW w:w="1350" w:type="dxa"/>
            <w:vAlign w:val="center"/>
          </w:tcPr>
          <w:p w14:paraId="79607266" w14:textId="6A262098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36"/>
                <w:szCs w:val="36"/>
              </w:rPr>
            </w:pPr>
          </w:p>
        </w:tc>
        <w:tc>
          <w:tcPr>
            <w:tcW w:w="1620" w:type="dxa"/>
          </w:tcPr>
          <w:p w14:paraId="0411AFAA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14:paraId="358CC2EF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741F0ACF" w14:textId="47C41C6F" w:rsidR="007469F0" w:rsidRPr="007F614B" w:rsidRDefault="0030114B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-477609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-1532942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104B2426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150" w:type="dxa"/>
            <w:vAlign w:val="center"/>
          </w:tcPr>
          <w:p w14:paraId="2C14DDCA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</w:tr>
      <w:tr w:rsidR="007469F0" w:rsidRPr="007F614B" w14:paraId="10A6CE0E" w14:textId="77777777" w:rsidTr="007F614B">
        <w:tc>
          <w:tcPr>
            <w:tcW w:w="445" w:type="dxa"/>
            <w:vAlign w:val="center"/>
          </w:tcPr>
          <w:p w14:paraId="42714CFE" w14:textId="2D7D7283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7F614B">
              <w:rPr>
                <w:rFonts w:ascii="Arial Nova Cond" w:hAnsi="Arial Nova Cond" w:cs="Arial"/>
                <w:sz w:val="20"/>
                <w:szCs w:val="20"/>
              </w:rPr>
              <w:t>6</w:t>
            </w:r>
          </w:p>
        </w:tc>
        <w:tc>
          <w:tcPr>
            <w:tcW w:w="1350" w:type="dxa"/>
          </w:tcPr>
          <w:p w14:paraId="43BF4897" w14:textId="22BCDCDA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36"/>
                <w:szCs w:val="36"/>
              </w:rPr>
            </w:pPr>
          </w:p>
        </w:tc>
        <w:tc>
          <w:tcPr>
            <w:tcW w:w="1620" w:type="dxa"/>
          </w:tcPr>
          <w:p w14:paraId="1C50A53F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</w:tcPr>
          <w:p w14:paraId="5CE013F0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1B69C4EB" w14:textId="1F85F929" w:rsidR="007469F0" w:rsidRPr="007F614B" w:rsidRDefault="0030114B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-1272161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-1383409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3780" w:type="dxa"/>
            <w:shd w:val="clear" w:color="auto" w:fill="auto"/>
          </w:tcPr>
          <w:p w14:paraId="703B5A90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14:paraId="4A6E9DC1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</w:tr>
      <w:tr w:rsidR="007469F0" w:rsidRPr="007F614B" w14:paraId="1A66A30B" w14:textId="77777777" w:rsidTr="007F614B">
        <w:tc>
          <w:tcPr>
            <w:tcW w:w="445" w:type="dxa"/>
            <w:vAlign w:val="center"/>
          </w:tcPr>
          <w:p w14:paraId="11C3FC89" w14:textId="409ED013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7F614B">
              <w:rPr>
                <w:rFonts w:ascii="Arial Nova Cond" w:hAnsi="Arial Nova Cond" w:cs="Arial"/>
                <w:sz w:val="20"/>
                <w:szCs w:val="20"/>
              </w:rPr>
              <w:t>7</w:t>
            </w:r>
          </w:p>
        </w:tc>
        <w:tc>
          <w:tcPr>
            <w:tcW w:w="1350" w:type="dxa"/>
          </w:tcPr>
          <w:p w14:paraId="6A3BB9DD" w14:textId="0FA39626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36"/>
                <w:szCs w:val="36"/>
              </w:rPr>
            </w:pPr>
          </w:p>
        </w:tc>
        <w:tc>
          <w:tcPr>
            <w:tcW w:w="1620" w:type="dxa"/>
          </w:tcPr>
          <w:p w14:paraId="105637C4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</w:tcPr>
          <w:p w14:paraId="56A623EE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3EBD5779" w14:textId="54B07A7A" w:rsidR="007469F0" w:rsidRPr="007F614B" w:rsidRDefault="0030114B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1494529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649328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3780" w:type="dxa"/>
            <w:shd w:val="clear" w:color="auto" w:fill="auto"/>
          </w:tcPr>
          <w:p w14:paraId="040E7C39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14:paraId="13CC29A7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</w:tr>
      <w:tr w:rsidR="007469F0" w:rsidRPr="007F614B" w14:paraId="0F0A7913" w14:textId="77777777" w:rsidTr="007F614B">
        <w:tc>
          <w:tcPr>
            <w:tcW w:w="445" w:type="dxa"/>
            <w:vAlign w:val="center"/>
          </w:tcPr>
          <w:p w14:paraId="0CD78D90" w14:textId="523A5CF6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7F614B">
              <w:rPr>
                <w:rFonts w:ascii="Arial Nova Cond" w:hAnsi="Arial Nova Cond" w:cs="Arial"/>
                <w:sz w:val="20"/>
                <w:szCs w:val="20"/>
              </w:rPr>
              <w:t>8</w:t>
            </w:r>
          </w:p>
        </w:tc>
        <w:tc>
          <w:tcPr>
            <w:tcW w:w="1350" w:type="dxa"/>
          </w:tcPr>
          <w:p w14:paraId="6E899963" w14:textId="26BBC73F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36"/>
                <w:szCs w:val="36"/>
              </w:rPr>
            </w:pPr>
          </w:p>
        </w:tc>
        <w:tc>
          <w:tcPr>
            <w:tcW w:w="1620" w:type="dxa"/>
          </w:tcPr>
          <w:p w14:paraId="2FCE543E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</w:tcPr>
          <w:p w14:paraId="198289F2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3FF2BDF7" w14:textId="0322BE14" w:rsidR="007469F0" w:rsidRPr="007F614B" w:rsidRDefault="0030114B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-999653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1569449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3780" w:type="dxa"/>
            <w:shd w:val="clear" w:color="auto" w:fill="auto"/>
          </w:tcPr>
          <w:p w14:paraId="4EE2FB18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14:paraId="5F45ACFE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</w:tr>
      <w:tr w:rsidR="007469F0" w:rsidRPr="007F614B" w14:paraId="4CC3BB7E" w14:textId="77777777" w:rsidTr="007F614B">
        <w:tc>
          <w:tcPr>
            <w:tcW w:w="445" w:type="dxa"/>
            <w:vAlign w:val="center"/>
          </w:tcPr>
          <w:p w14:paraId="786E57D4" w14:textId="240D1B6A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7F614B">
              <w:rPr>
                <w:rFonts w:ascii="Arial Nova Cond" w:hAnsi="Arial Nova Cond" w:cs="Arial"/>
                <w:sz w:val="20"/>
                <w:szCs w:val="20"/>
              </w:rPr>
              <w:t>9</w:t>
            </w:r>
          </w:p>
        </w:tc>
        <w:tc>
          <w:tcPr>
            <w:tcW w:w="1350" w:type="dxa"/>
          </w:tcPr>
          <w:p w14:paraId="1FD3777D" w14:textId="445E805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36"/>
                <w:szCs w:val="36"/>
              </w:rPr>
            </w:pPr>
          </w:p>
        </w:tc>
        <w:tc>
          <w:tcPr>
            <w:tcW w:w="1620" w:type="dxa"/>
          </w:tcPr>
          <w:p w14:paraId="0E9BC8FC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</w:tcPr>
          <w:p w14:paraId="097A2578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2DFC2FBB" w14:textId="1586A83B" w:rsidR="007469F0" w:rsidRPr="007F614B" w:rsidRDefault="0030114B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1067922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1781520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3780" w:type="dxa"/>
            <w:shd w:val="clear" w:color="auto" w:fill="auto"/>
          </w:tcPr>
          <w:p w14:paraId="63617827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14:paraId="205089D0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</w:tr>
      <w:tr w:rsidR="007469F0" w:rsidRPr="007F614B" w14:paraId="0B13938E" w14:textId="77777777" w:rsidTr="007F614B">
        <w:tc>
          <w:tcPr>
            <w:tcW w:w="445" w:type="dxa"/>
            <w:vAlign w:val="center"/>
          </w:tcPr>
          <w:p w14:paraId="0B57AE68" w14:textId="58134DDB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7F614B">
              <w:rPr>
                <w:rFonts w:ascii="Arial Nova Cond" w:hAnsi="Arial Nova Cond" w:cs="Arial"/>
                <w:sz w:val="20"/>
                <w:szCs w:val="20"/>
              </w:rPr>
              <w:t>10</w:t>
            </w:r>
          </w:p>
        </w:tc>
        <w:tc>
          <w:tcPr>
            <w:tcW w:w="1350" w:type="dxa"/>
          </w:tcPr>
          <w:p w14:paraId="0BFCA855" w14:textId="3C2C5222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36"/>
                <w:szCs w:val="36"/>
              </w:rPr>
            </w:pPr>
          </w:p>
        </w:tc>
        <w:tc>
          <w:tcPr>
            <w:tcW w:w="1620" w:type="dxa"/>
          </w:tcPr>
          <w:p w14:paraId="76D26EB0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</w:tcPr>
          <w:p w14:paraId="01ED3D6B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0559DF82" w14:textId="3F8E18A4" w:rsidR="007469F0" w:rsidRPr="007F614B" w:rsidRDefault="0030114B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-1718656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-1537738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3780" w:type="dxa"/>
            <w:shd w:val="clear" w:color="auto" w:fill="auto"/>
          </w:tcPr>
          <w:p w14:paraId="28AF2847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14:paraId="1DE8E7DC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</w:tr>
      <w:tr w:rsidR="007469F0" w:rsidRPr="007F614B" w14:paraId="280EB1F2" w14:textId="77777777" w:rsidTr="007F614B">
        <w:tc>
          <w:tcPr>
            <w:tcW w:w="445" w:type="dxa"/>
            <w:vAlign w:val="center"/>
          </w:tcPr>
          <w:p w14:paraId="1E9A6078" w14:textId="2000E198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7F614B">
              <w:rPr>
                <w:rFonts w:ascii="Arial Nova Cond" w:hAnsi="Arial Nova Cond" w:cs="Arial"/>
                <w:sz w:val="20"/>
                <w:szCs w:val="20"/>
              </w:rPr>
              <w:t>11</w:t>
            </w:r>
          </w:p>
        </w:tc>
        <w:tc>
          <w:tcPr>
            <w:tcW w:w="1350" w:type="dxa"/>
          </w:tcPr>
          <w:p w14:paraId="09105DA5" w14:textId="3DCA8D45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36"/>
                <w:szCs w:val="36"/>
              </w:rPr>
            </w:pPr>
          </w:p>
        </w:tc>
        <w:tc>
          <w:tcPr>
            <w:tcW w:w="1620" w:type="dxa"/>
          </w:tcPr>
          <w:p w14:paraId="53E5391D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</w:tcPr>
          <w:p w14:paraId="1BCCF3E4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20B529F4" w14:textId="60A0F2B3" w:rsidR="007469F0" w:rsidRPr="007F614B" w:rsidRDefault="0030114B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2044701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2064059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3780" w:type="dxa"/>
            <w:shd w:val="clear" w:color="auto" w:fill="auto"/>
          </w:tcPr>
          <w:p w14:paraId="50D91256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14:paraId="421B3009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</w:tr>
      <w:tr w:rsidR="007469F0" w:rsidRPr="007F614B" w14:paraId="01B26CF5" w14:textId="77777777" w:rsidTr="007F614B">
        <w:tc>
          <w:tcPr>
            <w:tcW w:w="445" w:type="dxa"/>
            <w:vAlign w:val="center"/>
          </w:tcPr>
          <w:p w14:paraId="22B1DDCF" w14:textId="63D4583A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7F614B">
              <w:rPr>
                <w:rFonts w:ascii="Arial Nova Cond" w:hAnsi="Arial Nova Cond" w:cs="Arial"/>
                <w:sz w:val="20"/>
                <w:szCs w:val="20"/>
              </w:rPr>
              <w:t>12</w:t>
            </w:r>
          </w:p>
        </w:tc>
        <w:tc>
          <w:tcPr>
            <w:tcW w:w="1350" w:type="dxa"/>
          </w:tcPr>
          <w:p w14:paraId="56CD613C" w14:textId="23738B40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36"/>
                <w:szCs w:val="36"/>
              </w:rPr>
            </w:pPr>
          </w:p>
        </w:tc>
        <w:tc>
          <w:tcPr>
            <w:tcW w:w="1620" w:type="dxa"/>
          </w:tcPr>
          <w:p w14:paraId="20183036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</w:tcPr>
          <w:p w14:paraId="5AFE534B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69CE4F9E" w14:textId="665AD634" w:rsidR="007469F0" w:rsidRPr="007F614B" w:rsidRDefault="0030114B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1008400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-280110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3780" w:type="dxa"/>
            <w:shd w:val="clear" w:color="auto" w:fill="auto"/>
          </w:tcPr>
          <w:p w14:paraId="39605490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14:paraId="5A581F37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</w:tr>
      <w:tr w:rsidR="007469F0" w:rsidRPr="007F614B" w14:paraId="710E91A0" w14:textId="77777777" w:rsidTr="007F614B">
        <w:tc>
          <w:tcPr>
            <w:tcW w:w="445" w:type="dxa"/>
            <w:vAlign w:val="center"/>
          </w:tcPr>
          <w:p w14:paraId="6AD71C9C" w14:textId="75FE95FB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7F614B">
              <w:rPr>
                <w:rFonts w:ascii="Arial Nova Cond" w:hAnsi="Arial Nova Cond" w:cs="Arial"/>
                <w:sz w:val="20"/>
                <w:szCs w:val="20"/>
              </w:rPr>
              <w:t>13</w:t>
            </w:r>
          </w:p>
        </w:tc>
        <w:tc>
          <w:tcPr>
            <w:tcW w:w="1350" w:type="dxa"/>
          </w:tcPr>
          <w:p w14:paraId="350A9CAA" w14:textId="1C971396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36"/>
                <w:szCs w:val="36"/>
              </w:rPr>
            </w:pPr>
          </w:p>
        </w:tc>
        <w:tc>
          <w:tcPr>
            <w:tcW w:w="1620" w:type="dxa"/>
          </w:tcPr>
          <w:p w14:paraId="7328FF4C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</w:tcPr>
          <w:p w14:paraId="06D6F9C7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003901D1" w14:textId="1EAF0C34" w:rsidR="007469F0" w:rsidRPr="007F614B" w:rsidRDefault="0030114B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994070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-1371224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9F0" w:rsidRPr="007F61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469F0" w:rsidRPr="007F614B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3780" w:type="dxa"/>
            <w:shd w:val="clear" w:color="auto" w:fill="auto"/>
          </w:tcPr>
          <w:p w14:paraId="038AC447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14:paraId="5A28FA13" w14:textId="77777777" w:rsidR="007469F0" w:rsidRPr="007F614B" w:rsidRDefault="007469F0" w:rsidP="007469F0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</w:tr>
    </w:tbl>
    <w:p w14:paraId="1CAD493B" w14:textId="77777777" w:rsidR="0054455C" w:rsidRPr="007F614B" w:rsidRDefault="0054455C" w:rsidP="00180CDB">
      <w:pPr>
        <w:rPr>
          <w:rFonts w:ascii="Arial Nova Cond" w:hAnsi="Arial Nova Cond"/>
        </w:rPr>
      </w:pPr>
    </w:p>
    <w:sectPr w:rsidR="0054455C" w:rsidRPr="007F614B" w:rsidSect="007F614B">
      <w:headerReference w:type="default" r:id="rId9"/>
      <w:footerReference w:type="default" r:id="rId10"/>
      <w:pgSz w:w="15840" w:h="12240" w:orient="landscape"/>
      <w:pgMar w:top="1440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CB08D" w14:textId="77777777" w:rsidR="009C6AB2" w:rsidRDefault="009C6AB2" w:rsidP="00E458B4">
      <w:r>
        <w:separator/>
      </w:r>
    </w:p>
  </w:endnote>
  <w:endnote w:type="continuationSeparator" w:id="0">
    <w:p w14:paraId="32112CBB" w14:textId="77777777" w:rsidR="009C6AB2" w:rsidRDefault="009C6AB2" w:rsidP="00E458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 Nova Cond" w:hAnsi="Arial Nova Cond"/>
      </w:rPr>
      <w:id w:val="1835713815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rPr>
            <w:rFonts w:ascii="Arial Nova Cond" w:hAnsi="Arial Nova Cond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9B74927" w14:textId="04BF30F5" w:rsidR="00D644F1" w:rsidRPr="007F614B" w:rsidRDefault="00695129" w:rsidP="00D644F1">
            <w:pPr>
              <w:pStyle w:val="Footer"/>
              <w:rPr>
                <w:rFonts w:ascii="Arial Nova Cond" w:hAnsi="Arial Nova Cond"/>
                <w:sz w:val="20"/>
                <w:szCs w:val="20"/>
              </w:rPr>
            </w:pPr>
            <w:r w:rsidRPr="007F614B">
              <w:rPr>
                <w:rFonts w:ascii="Arial Nova Cond" w:hAnsi="Arial Nova Cond"/>
                <w:sz w:val="20"/>
                <w:szCs w:val="20"/>
              </w:rPr>
              <w:t>Pre-</w:t>
            </w:r>
            <w:r w:rsidR="00180CDB" w:rsidRPr="007F614B">
              <w:rPr>
                <w:rFonts w:ascii="Arial Nova Cond" w:hAnsi="Arial Nova Cond"/>
                <w:sz w:val="20"/>
                <w:szCs w:val="20"/>
              </w:rPr>
              <w:t xml:space="preserve">Screening Log </w:t>
            </w:r>
            <w:r w:rsidR="00D644F1" w:rsidRPr="007F614B">
              <w:rPr>
                <w:rFonts w:ascii="Arial Nova Cond" w:hAnsi="Arial Nova Cond"/>
                <w:sz w:val="20"/>
                <w:szCs w:val="20"/>
              </w:rPr>
              <w:tab/>
            </w:r>
            <w:r w:rsidR="00D644F1" w:rsidRPr="007F614B">
              <w:rPr>
                <w:rFonts w:ascii="Arial Nova Cond" w:hAnsi="Arial Nova Cond"/>
                <w:sz w:val="20"/>
                <w:szCs w:val="20"/>
              </w:rPr>
              <w:tab/>
            </w:r>
            <w:r w:rsidR="00D644F1" w:rsidRPr="007F614B">
              <w:rPr>
                <w:rFonts w:ascii="Arial Nova Cond" w:hAnsi="Arial Nova Cond"/>
                <w:sz w:val="20"/>
                <w:szCs w:val="20"/>
              </w:rPr>
              <w:tab/>
            </w:r>
            <w:r w:rsidR="00D644F1" w:rsidRPr="007F614B">
              <w:rPr>
                <w:rFonts w:ascii="Arial Nova Cond" w:hAnsi="Arial Nova Cond"/>
                <w:sz w:val="20"/>
                <w:szCs w:val="20"/>
              </w:rPr>
              <w:tab/>
            </w:r>
            <w:r w:rsidR="00D644F1" w:rsidRPr="007F614B">
              <w:rPr>
                <w:rFonts w:ascii="Arial Nova Cond" w:hAnsi="Arial Nova Cond"/>
                <w:sz w:val="20"/>
                <w:szCs w:val="20"/>
              </w:rPr>
              <w:tab/>
              <w:t xml:space="preserve">Page </w:t>
            </w:r>
            <w:r w:rsidR="00D644F1" w:rsidRPr="007F614B">
              <w:rPr>
                <w:rFonts w:ascii="Arial Nova Cond" w:hAnsi="Arial Nova Cond"/>
                <w:b/>
                <w:bCs/>
                <w:sz w:val="20"/>
                <w:szCs w:val="20"/>
              </w:rPr>
              <w:fldChar w:fldCharType="begin"/>
            </w:r>
            <w:r w:rsidR="00D644F1" w:rsidRPr="007F614B">
              <w:rPr>
                <w:rFonts w:ascii="Arial Nova Cond" w:hAnsi="Arial Nova Cond"/>
                <w:b/>
                <w:bCs/>
                <w:sz w:val="20"/>
                <w:szCs w:val="20"/>
              </w:rPr>
              <w:instrText xml:space="preserve"> PAGE </w:instrText>
            </w:r>
            <w:r w:rsidR="00D644F1" w:rsidRPr="007F614B">
              <w:rPr>
                <w:rFonts w:ascii="Arial Nova Cond" w:hAnsi="Arial Nova Cond"/>
                <w:b/>
                <w:bCs/>
                <w:sz w:val="20"/>
                <w:szCs w:val="20"/>
              </w:rPr>
              <w:fldChar w:fldCharType="separate"/>
            </w:r>
            <w:r w:rsidR="00D644F1" w:rsidRPr="007F614B">
              <w:rPr>
                <w:rFonts w:ascii="Arial Nova Cond" w:hAnsi="Arial Nova Cond"/>
                <w:b/>
                <w:bCs/>
                <w:noProof/>
                <w:sz w:val="20"/>
                <w:szCs w:val="20"/>
              </w:rPr>
              <w:t>2</w:t>
            </w:r>
            <w:r w:rsidR="00D644F1" w:rsidRPr="007F614B">
              <w:rPr>
                <w:rFonts w:ascii="Arial Nova Cond" w:hAnsi="Arial Nova Cond"/>
                <w:b/>
                <w:bCs/>
                <w:sz w:val="20"/>
                <w:szCs w:val="20"/>
              </w:rPr>
              <w:fldChar w:fldCharType="end"/>
            </w:r>
            <w:r w:rsidR="00D644F1" w:rsidRPr="007F614B">
              <w:rPr>
                <w:rFonts w:ascii="Arial Nova Cond" w:hAnsi="Arial Nova Cond"/>
                <w:sz w:val="20"/>
                <w:szCs w:val="20"/>
              </w:rPr>
              <w:t xml:space="preserve"> of </w:t>
            </w:r>
            <w:r w:rsidR="00B50EBA" w:rsidRPr="007F614B">
              <w:rPr>
                <w:rFonts w:ascii="Arial Nova Cond" w:hAnsi="Arial Nova Cond"/>
                <w:b/>
                <w:bCs/>
                <w:sz w:val="20"/>
                <w:szCs w:val="20"/>
              </w:rPr>
              <w:t>____</w:t>
            </w:r>
          </w:p>
        </w:sdtContent>
      </w:sdt>
    </w:sdtContent>
  </w:sdt>
  <w:p w14:paraId="5FA1A009" w14:textId="1B0969BF" w:rsidR="00D644F1" w:rsidRPr="007F614B" w:rsidRDefault="00D644F1" w:rsidP="00B676CC">
    <w:pPr>
      <w:pStyle w:val="Footer"/>
      <w:tabs>
        <w:tab w:val="clear" w:pos="4680"/>
        <w:tab w:val="clear" w:pos="9360"/>
        <w:tab w:val="left" w:pos="5410"/>
        <w:tab w:val="center" w:pos="6480"/>
      </w:tabs>
      <w:rPr>
        <w:rFonts w:ascii="Arial Nova Cond" w:hAnsi="Arial Nova Cond"/>
        <w:sz w:val="20"/>
        <w:szCs w:val="20"/>
        <w:lang w:val="fr-FR"/>
      </w:rPr>
    </w:pPr>
    <w:r w:rsidRPr="007F614B">
      <w:rPr>
        <w:rFonts w:ascii="Arial Nova Cond" w:hAnsi="Arial Nova Cond"/>
        <w:sz w:val="20"/>
        <w:szCs w:val="20"/>
        <w:lang w:val="fr-FR"/>
      </w:rPr>
      <w:t xml:space="preserve">Version Date </w:t>
    </w:r>
    <w:r w:rsidR="00B676CC" w:rsidRPr="007F614B">
      <w:rPr>
        <w:rFonts w:ascii="Arial Nova Cond" w:hAnsi="Arial Nova Cond"/>
        <w:color w:val="FF0000"/>
        <w:sz w:val="20"/>
        <w:szCs w:val="20"/>
        <w:lang w:val="fr-FR"/>
      </w:rPr>
      <w:t>mm/dd/yyyy</w:t>
    </w:r>
    <w:r w:rsidR="00B94297" w:rsidRPr="007F614B">
      <w:rPr>
        <w:rFonts w:ascii="Arial Nova Cond" w:hAnsi="Arial Nova Cond"/>
        <w:sz w:val="20"/>
        <w:szCs w:val="20"/>
        <w:lang w:val="fr-FR"/>
      </w:rPr>
      <w:tab/>
    </w:r>
    <w:r w:rsidR="00B94297" w:rsidRPr="007F614B">
      <w:rPr>
        <w:rFonts w:ascii="Arial Nova Cond" w:hAnsi="Arial Nova Cond"/>
        <w:sz w:val="20"/>
        <w:szCs w:val="20"/>
        <w:lang w:val="fr-F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54A4B" w14:textId="77777777" w:rsidR="009C6AB2" w:rsidRDefault="009C6AB2" w:rsidP="00E458B4">
      <w:r>
        <w:separator/>
      </w:r>
    </w:p>
  </w:footnote>
  <w:footnote w:type="continuationSeparator" w:id="0">
    <w:p w14:paraId="10D1F3EC" w14:textId="77777777" w:rsidR="009C6AB2" w:rsidRDefault="009C6AB2" w:rsidP="00E458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C9C98" w14:textId="084561D9" w:rsidR="00E458B4" w:rsidRDefault="00E458B4">
    <w:pPr>
      <w:pStyle w:val="Header"/>
    </w:pPr>
  </w:p>
  <w:tbl>
    <w:tblPr>
      <w:tblStyle w:val="TableGrid"/>
      <w:tblW w:w="14580" w:type="dxa"/>
      <w:tblInd w:w="-815" w:type="dxa"/>
      <w:tblLook w:val="04A0" w:firstRow="1" w:lastRow="0" w:firstColumn="1" w:lastColumn="0" w:noHBand="0" w:noVBand="1"/>
    </w:tblPr>
    <w:tblGrid>
      <w:gridCol w:w="8910"/>
      <w:gridCol w:w="5670"/>
    </w:tblGrid>
    <w:tr w:rsidR="009D15BB" w14:paraId="2FC0EC60" w14:textId="77777777" w:rsidTr="00BD4ECD">
      <w:tc>
        <w:tcPr>
          <w:tcW w:w="14580" w:type="dxa"/>
          <w:gridSpan w:val="2"/>
          <w:shd w:val="clear" w:color="auto" w:fill="2F5496" w:themeFill="accent1" w:themeFillShade="BF"/>
        </w:tcPr>
        <w:p w14:paraId="745303AD" w14:textId="0CB76C30" w:rsidR="009D15BB" w:rsidRPr="009A23BD" w:rsidRDefault="00BD4ECD" w:rsidP="009D15BB">
          <w:pPr>
            <w:pStyle w:val="Header"/>
            <w:spacing w:before="40"/>
            <w:rPr>
              <w:rFonts w:ascii="Arial Narrow" w:hAnsi="Arial Narrow"/>
              <w:b/>
              <w:bCs/>
              <w:sz w:val="32"/>
              <w:szCs w:val="32"/>
            </w:rPr>
          </w:pPr>
          <w:r>
            <w:rPr>
              <w:rFonts w:ascii="Arial" w:eastAsia="Times New Roman" w:hAnsi="Arial" w:cs="Arial"/>
              <w:noProof/>
              <w:color w:val="0000FF"/>
            </w:rPr>
            <w:drawing>
              <wp:inline distT="0" distB="0" distL="0" distR="0" wp14:anchorId="73BE348B" wp14:editId="62F2A0CB">
                <wp:extent cx="1524000" cy="476250"/>
                <wp:effectExtent l="0" t="0" r="0" b="0"/>
                <wp:docPr id="2" name="Picture 2" descr="University of Pittsburgh">
                  <a:hlinkClick xmlns:a="http://schemas.openxmlformats.org/drawingml/2006/main" r:id="rId1" tgtFrame="_blank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niversity of Pittsburgh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r:link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4000" cy="476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E458B4" w14:paraId="3365E821" w14:textId="77777777" w:rsidTr="00D87E10">
      <w:tc>
        <w:tcPr>
          <w:tcW w:w="14580" w:type="dxa"/>
          <w:gridSpan w:val="2"/>
          <w:shd w:val="clear" w:color="auto" w:fill="BFBFBF" w:themeFill="background1" w:themeFillShade="BF"/>
        </w:tcPr>
        <w:p w14:paraId="553D6C71" w14:textId="3E18AE50" w:rsidR="00E458B4" w:rsidRPr="007F614B" w:rsidRDefault="00B50EBA" w:rsidP="00D644F1">
          <w:pPr>
            <w:pStyle w:val="Header"/>
            <w:spacing w:before="40"/>
            <w:jc w:val="center"/>
            <w:rPr>
              <w:rFonts w:ascii="Arial Nova Cond" w:hAnsi="Arial Nova Cond"/>
              <w:b/>
              <w:bCs/>
              <w:sz w:val="32"/>
              <w:szCs w:val="32"/>
            </w:rPr>
          </w:pPr>
          <w:r w:rsidRPr="007F614B">
            <w:rPr>
              <w:rFonts w:ascii="Arial Nova Cond" w:hAnsi="Arial Nova Cond"/>
              <w:b/>
              <w:bCs/>
              <w:sz w:val="32"/>
              <w:szCs w:val="32"/>
            </w:rPr>
            <w:t>Pre-</w:t>
          </w:r>
          <w:r w:rsidR="00D87E10" w:rsidRPr="007F614B">
            <w:rPr>
              <w:rFonts w:ascii="Arial Nova Cond" w:hAnsi="Arial Nova Cond"/>
              <w:b/>
              <w:bCs/>
              <w:sz w:val="32"/>
              <w:szCs w:val="32"/>
            </w:rPr>
            <w:t>Screening Log</w:t>
          </w:r>
        </w:p>
        <w:p w14:paraId="15748D85" w14:textId="15F40486" w:rsidR="00B50EBA" w:rsidRPr="007F614B" w:rsidRDefault="00B50EBA" w:rsidP="00D644F1">
          <w:pPr>
            <w:pStyle w:val="Header"/>
            <w:spacing w:before="40"/>
            <w:jc w:val="center"/>
            <w:rPr>
              <w:rFonts w:ascii="Arial Nova Cond" w:hAnsi="Arial Nova Cond"/>
              <w:b/>
              <w:bCs/>
              <w:i/>
              <w:iCs/>
              <w:sz w:val="20"/>
              <w:szCs w:val="20"/>
            </w:rPr>
          </w:pPr>
          <w:r w:rsidRPr="007F614B">
            <w:rPr>
              <w:rFonts w:ascii="Arial Nova Cond" w:hAnsi="Arial Nova Cond"/>
              <w:b/>
              <w:bCs/>
              <w:i/>
              <w:iCs/>
              <w:sz w:val="20"/>
              <w:szCs w:val="20"/>
            </w:rPr>
            <w:t xml:space="preserve">This log may be used to track </w:t>
          </w:r>
          <w:r w:rsidR="002A007C" w:rsidRPr="007F614B">
            <w:rPr>
              <w:rFonts w:ascii="Arial Nova Cond" w:hAnsi="Arial Nova Cond"/>
              <w:b/>
              <w:bCs/>
              <w:i/>
              <w:iCs/>
              <w:sz w:val="20"/>
              <w:szCs w:val="20"/>
            </w:rPr>
            <w:t>pre-</w:t>
          </w:r>
          <w:r w:rsidRPr="007F614B">
            <w:rPr>
              <w:rFonts w:ascii="Arial Nova Cond" w:hAnsi="Arial Nova Cond"/>
              <w:b/>
              <w:bCs/>
              <w:i/>
              <w:iCs/>
              <w:sz w:val="20"/>
              <w:szCs w:val="20"/>
            </w:rPr>
            <w:t>screening assessments that take place prior to obtaining written informed consent</w:t>
          </w:r>
          <w:r w:rsidR="002A007C" w:rsidRPr="007F614B">
            <w:rPr>
              <w:rFonts w:ascii="Arial Nova Cond" w:hAnsi="Arial Nova Cond"/>
              <w:b/>
              <w:bCs/>
              <w:i/>
              <w:iCs/>
              <w:sz w:val="20"/>
              <w:szCs w:val="20"/>
            </w:rPr>
            <w:t xml:space="preserve"> (e.g., telephone screen)</w:t>
          </w:r>
          <w:r w:rsidRPr="007F614B">
            <w:rPr>
              <w:rFonts w:ascii="Arial Nova Cond" w:hAnsi="Arial Nova Cond"/>
              <w:b/>
              <w:bCs/>
              <w:i/>
              <w:iCs/>
              <w:sz w:val="20"/>
              <w:szCs w:val="20"/>
            </w:rPr>
            <w:t>.</w:t>
          </w:r>
        </w:p>
      </w:tc>
    </w:tr>
    <w:tr w:rsidR="00E458B4" w14:paraId="0E79DDA9" w14:textId="77777777" w:rsidTr="00D87E10">
      <w:tc>
        <w:tcPr>
          <w:tcW w:w="8910" w:type="dxa"/>
        </w:tcPr>
        <w:p w14:paraId="67871865" w14:textId="7D893CC5" w:rsidR="00E458B4" w:rsidRPr="007F614B" w:rsidRDefault="00E458B4" w:rsidP="00D644F1">
          <w:pPr>
            <w:pStyle w:val="Header"/>
            <w:spacing w:before="40"/>
            <w:rPr>
              <w:rFonts w:ascii="Arial Nova Cond" w:hAnsi="Arial Nova Cond"/>
            </w:rPr>
          </w:pPr>
          <w:r w:rsidRPr="007F614B">
            <w:rPr>
              <w:rFonts w:ascii="Arial Nova Cond" w:hAnsi="Arial Nova Cond"/>
            </w:rPr>
            <w:t xml:space="preserve">Principal Investigator:  </w:t>
          </w:r>
        </w:p>
      </w:tc>
      <w:tc>
        <w:tcPr>
          <w:tcW w:w="5670" w:type="dxa"/>
        </w:tcPr>
        <w:p w14:paraId="4354AEC7" w14:textId="6ABDFBED" w:rsidR="00E458B4" w:rsidRPr="0030114B" w:rsidRDefault="00E458B4" w:rsidP="00D644F1">
          <w:pPr>
            <w:tabs>
              <w:tab w:val="center" w:pos="4680"/>
              <w:tab w:val="right" w:pos="9360"/>
            </w:tabs>
            <w:spacing w:before="40"/>
            <w:rPr>
              <w:rFonts w:ascii="Arial Nova Cond" w:hAnsi="Arial Nova Cond"/>
              <w:sz w:val="22"/>
              <w:szCs w:val="22"/>
            </w:rPr>
          </w:pPr>
          <w:r w:rsidRPr="0030114B">
            <w:rPr>
              <w:rFonts w:ascii="Arial Nova Cond" w:hAnsi="Arial Nova Cond"/>
              <w:sz w:val="22"/>
              <w:szCs w:val="22"/>
            </w:rPr>
            <w:t xml:space="preserve">IRB #: </w:t>
          </w:r>
        </w:p>
        <w:p w14:paraId="44BFD5CC" w14:textId="77777777" w:rsidR="00E458B4" w:rsidRPr="007F614B" w:rsidRDefault="00E458B4" w:rsidP="00D644F1">
          <w:pPr>
            <w:pStyle w:val="Header"/>
            <w:spacing w:before="40"/>
            <w:rPr>
              <w:rFonts w:ascii="Arial Nova Cond" w:hAnsi="Arial Nova Cond"/>
            </w:rPr>
          </w:pPr>
        </w:p>
      </w:tc>
    </w:tr>
    <w:tr w:rsidR="00D87E10" w14:paraId="766EF18F" w14:textId="77777777" w:rsidTr="00887335">
      <w:tc>
        <w:tcPr>
          <w:tcW w:w="14580" w:type="dxa"/>
          <w:gridSpan w:val="2"/>
        </w:tcPr>
        <w:p w14:paraId="2AA96DB4" w14:textId="77777777" w:rsidR="00D87E10" w:rsidRPr="007F614B" w:rsidRDefault="00D87E10" w:rsidP="00D87E10">
          <w:pPr>
            <w:pStyle w:val="Header"/>
            <w:spacing w:before="40"/>
            <w:rPr>
              <w:rFonts w:ascii="Arial Nova Cond" w:hAnsi="Arial Nova Cond" w:cs="Arial"/>
            </w:rPr>
          </w:pPr>
          <w:r w:rsidRPr="007F614B">
            <w:rPr>
              <w:rFonts w:ascii="Arial Nova Cond" w:hAnsi="Arial Nova Cond" w:cs="Arial"/>
            </w:rPr>
            <w:t xml:space="preserve">Study Title:   </w:t>
          </w:r>
        </w:p>
        <w:p w14:paraId="57691C49" w14:textId="523A8913" w:rsidR="00695129" w:rsidRPr="007F614B" w:rsidRDefault="00695129" w:rsidP="00D87E10">
          <w:pPr>
            <w:pStyle w:val="Header"/>
            <w:spacing w:before="40"/>
            <w:rPr>
              <w:rFonts w:ascii="Arial Nova Cond" w:hAnsi="Arial Nova Cond"/>
            </w:rPr>
          </w:pPr>
        </w:p>
      </w:tc>
    </w:tr>
  </w:tbl>
  <w:p w14:paraId="7F208127" w14:textId="77777777" w:rsidR="00E458B4" w:rsidRDefault="00E458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sLQwt7AwMzI0MjFV0lEKTi0uzszPAykwrQUABvkS9ywAAAA="/>
  </w:docVars>
  <w:rsids>
    <w:rsidRoot w:val="00E458B4"/>
    <w:rsid w:val="00056CAC"/>
    <w:rsid w:val="0009135F"/>
    <w:rsid w:val="001255EB"/>
    <w:rsid w:val="00180CDB"/>
    <w:rsid w:val="00245FA4"/>
    <w:rsid w:val="002A007C"/>
    <w:rsid w:val="0030114B"/>
    <w:rsid w:val="00433C45"/>
    <w:rsid w:val="004F144C"/>
    <w:rsid w:val="004F46FB"/>
    <w:rsid w:val="0054455C"/>
    <w:rsid w:val="00546D6B"/>
    <w:rsid w:val="00695129"/>
    <w:rsid w:val="007469F0"/>
    <w:rsid w:val="007F614B"/>
    <w:rsid w:val="00887335"/>
    <w:rsid w:val="008F28E9"/>
    <w:rsid w:val="009A23BD"/>
    <w:rsid w:val="009C3FA1"/>
    <w:rsid w:val="009C6AB2"/>
    <w:rsid w:val="009D15BB"/>
    <w:rsid w:val="00B179D9"/>
    <w:rsid w:val="00B50EBA"/>
    <w:rsid w:val="00B676CC"/>
    <w:rsid w:val="00B94297"/>
    <w:rsid w:val="00BD4ECD"/>
    <w:rsid w:val="00C51369"/>
    <w:rsid w:val="00D02C19"/>
    <w:rsid w:val="00D644F1"/>
    <w:rsid w:val="00D87E10"/>
    <w:rsid w:val="00DB105F"/>
    <w:rsid w:val="00DC7F11"/>
    <w:rsid w:val="00E24727"/>
    <w:rsid w:val="00E458B4"/>
    <w:rsid w:val="00E53CD2"/>
    <w:rsid w:val="00ED1BC8"/>
    <w:rsid w:val="00FA6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E7357"/>
  <w15:docId w15:val="{F304B6EF-0989-4AA6-B49C-0502A7688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7E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58B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E458B4"/>
  </w:style>
  <w:style w:type="paragraph" w:styleId="Footer">
    <w:name w:val="footer"/>
    <w:basedOn w:val="Normal"/>
    <w:link w:val="FooterChar"/>
    <w:uiPriority w:val="99"/>
    <w:unhideWhenUsed/>
    <w:rsid w:val="00E458B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E458B4"/>
  </w:style>
  <w:style w:type="table" w:styleId="TableGrid">
    <w:name w:val="Table Grid"/>
    <w:basedOn w:val="TableNormal"/>
    <w:uiPriority w:val="39"/>
    <w:rsid w:val="00E458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A23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23BD"/>
    <w:rPr>
      <w:rFonts w:ascii="Segoe UI" w:hAnsi="Segoe UI" w:cs="Segoe UI"/>
      <w:sz w:val="18"/>
      <w:szCs w:val="18"/>
    </w:rPr>
  </w:style>
  <w:style w:type="paragraph" w:customStyle="1" w:styleId="Default">
    <w:name w:val="Default"/>
    <w:uiPriority w:val="99"/>
    <w:rsid w:val="00D87E1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0913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http://i8.cmail20.com/ti/j/B2/70C/134/025601/e9e/images/pitt_logo_2019_s.png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officeofsponsoredprograms.cmail20.com/t/j-l-ethhhjd-iuajjtduu-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60DD3EBFCC8846A163836D204DC934" ma:contentTypeVersion="4" ma:contentTypeDescription="Create a new document." ma:contentTypeScope="" ma:versionID="36615965d3923224655fe18249be9841">
  <xsd:schema xmlns:xsd="http://www.w3.org/2001/XMLSchema" xmlns:xs="http://www.w3.org/2001/XMLSchema" xmlns:p="http://schemas.microsoft.com/office/2006/metadata/properties" xmlns:ns2="c8734672-518e-48f4-b8ac-a272a87e7d6f" targetNamespace="http://schemas.microsoft.com/office/2006/metadata/properties" ma:root="true" ma:fieldsID="372d322372514f0ae2b569f52f95fe21" ns2:_="">
    <xsd:import namespace="c8734672-518e-48f4-b8ac-a272a87e7d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734672-518e-48f4-b8ac-a272a87e7d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8D85AA-BA2C-420E-8E16-A93FFB2608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AAE6CCD-64A9-4ABB-8A35-BF601D7F57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734672-518e-48f4-b8ac-a272a87e7d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D3192F-8625-429A-8214-549B16CFF26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2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ston, Lisa A</dc:creator>
  <cp:keywords/>
  <dc:description/>
  <cp:lastModifiedBy>Lane, Lisa Marie</cp:lastModifiedBy>
  <cp:revision>2</cp:revision>
  <dcterms:created xsi:type="dcterms:W3CDTF">2023-04-20T12:22:00Z</dcterms:created>
  <dcterms:modified xsi:type="dcterms:W3CDTF">2023-04-20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60DD3EBFCC8846A163836D204DC934</vt:lpwstr>
  </property>
</Properties>
</file>